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341B2A" w14:textId="77777777" w:rsidR="00EE7A70" w:rsidRDefault="00EE7A70" w:rsidP="00EE7A70">
      <w:bookmarkStart w:id="0" w:name="INITIALAPPCHECKLIST"/>
      <w:bookmarkStart w:id="1" w:name="_Toc513102639"/>
      <w:bookmarkStart w:id="2" w:name="_Toc43290681"/>
      <w:r>
        <w:rPr>
          <w:noProof/>
        </w:rPr>
        <w:drawing>
          <wp:anchor distT="0" distB="0" distL="114300" distR="114300" simplePos="0" relativeHeight="251706880" behindDoc="1" locked="0" layoutInCell="1" allowOverlap="1" wp14:anchorId="61031896" wp14:editId="4ED315C6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186C2" w14:textId="71CC57E1" w:rsidR="00404DEF" w:rsidRDefault="002E691A" w:rsidP="002E691A">
      <w:pPr>
        <w:jc w:val="center"/>
        <w:rPr>
          <w:b/>
        </w:rPr>
      </w:pPr>
      <w:r>
        <w:rPr>
          <w:b/>
        </w:rPr>
        <w:t xml:space="preserve">TRAINER </w:t>
      </w:r>
      <w:r w:rsidR="00CB7B09" w:rsidRPr="00CB7B09">
        <w:rPr>
          <w:b/>
        </w:rPr>
        <w:t>COMPLAINT FORM</w:t>
      </w:r>
    </w:p>
    <w:p w14:paraId="2F5F890B" w14:textId="77777777" w:rsidR="007E667C" w:rsidRPr="004777B2" w:rsidRDefault="007E667C" w:rsidP="007E667C">
      <w:bookmarkStart w:id="3" w:name="SAMPLETRAININGGUIDELINES"/>
      <w:bookmarkEnd w:id="0"/>
      <w:bookmarkEnd w:id="1"/>
      <w:bookmarkEnd w:id="2"/>
    </w:p>
    <w:bookmarkEnd w:id="3"/>
    <w:p w14:paraId="7DA2404E" w14:textId="5A13DB05" w:rsidR="00C50A22" w:rsidRPr="00C50A22" w:rsidRDefault="005F3512" w:rsidP="00C50A22">
      <w:r w:rsidRPr="004777B2">
        <w:t>Please use this form to report a complaint against any trainer delivering professional development to the DC early care and education (ECE) workforce.</w:t>
      </w:r>
      <w:r w:rsidR="004B4520">
        <w:t xml:space="preserve"> </w:t>
      </w:r>
      <w:r w:rsidR="00C50A22">
        <w:t xml:space="preserve">Once completed, </w:t>
      </w:r>
      <w:r w:rsidR="004B4520" w:rsidRPr="004B4520">
        <w:t xml:space="preserve">email </w:t>
      </w:r>
      <w:r w:rsidR="00C50A22">
        <w:t xml:space="preserve">the form </w:t>
      </w:r>
      <w:r w:rsidR="004B4520" w:rsidRPr="004B4520">
        <w:t xml:space="preserve">to </w:t>
      </w:r>
      <w:hyperlink r:id="rId12" w:history="1">
        <w:r w:rsidR="00C50A22" w:rsidRPr="00597117">
          <w:rPr>
            <w:rStyle w:val="Hyperlink"/>
          </w:rPr>
          <w:t>OSSE.TrainerComplaints@dc.gov</w:t>
        </w:r>
      </w:hyperlink>
      <w:r w:rsidR="00C50A22">
        <w:t xml:space="preserve">. </w:t>
      </w:r>
      <w:r w:rsidR="00C50A22" w:rsidRPr="00C50A22">
        <w:t xml:space="preserve">If </w:t>
      </w:r>
      <w:r w:rsidR="00C50A22">
        <w:t xml:space="preserve">you wish </w:t>
      </w:r>
      <w:r w:rsidR="00C50A22" w:rsidRPr="00C50A22">
        <w:t xml:space="preserve">to remain anonymous, </w:t>
      </w:r>
      <w:r w:rsidR="00C50A22">
        <w:t>please</w:t>
      </w:r>
      <w:r w:rsidR="00C50A22" w:rsidRPr="00C50A22">
        <w:t xml:space="preserve"> note this in </w:t>
      </w:r>
      <w:r w:rsidR="00C50A22">
        <w:t>your</w:t>
      </w:r>
      <w:r w:rsidR="00C50A22" w:rsidRPr="00C50A22">
        <w:t xml:space="preserve"> email. The name and email address used to submit the complaint will be deleted from the official record of the complaint.</w:t>
      </w:r>
      <w:r w:rsidR="00C50A22" w:rsidRPr="004777B2">
        <w:t xml:space="preserve"> If you have any questions, please contact DC Child Care Connections at </w:t>
      </w:r>
      <w:r w:rsidR="00C50A22" w:rsidRPr="004777B2">
        <w:rPr>
          <w:rStyle w:val="Hyperlink"/>
        </w:rPr>
        <w:t>OSSE.DCchildcareconnections@dc.gov</w:t>
      </w:r>
      <w:r w:rsidR="00C50A22" w:rsidRPr="004777B2">
        <w:t xml:space="preserve"> or (202) 678-0027.</w:t>
      </w:r>
    </w:p>
    <w:p w14:paraId="4F45DBFE" w14:textId="77777777" w:rsidR="005F3512" w:rsidRPr="004777B2" w:rsidRDefault="005F3512" w:rsidP="00C6310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5F3512" w:rsidRPr="004777B2" w14:paraId="2B23D190" w14:textId="77777777" w:rsidTr="00573149">
        <w:tc>
          <w:tcPr>
            <w:tcW w:w="9350" w:type="dxa"/>
            <w:gridSpan w:val="2"/>
            <w:shd w:val="clear" w:color="auto" w:fill="B8CCE4" w:themeFill="accent1" w:themeFillTint="66"/>
          </w:tcPr>
          <w:p w14:paraId="2C434110" w14:textId="323E7ADD" w:rsidR="005F3512" w:rsidRPr="004777B2" w:rsidRDefault="005F3512" w:rsidP="00FB0241">
            <w:pPr>
              <w:spacing w:before="60" w:after="60"/>
              <w:jc w:val="center"/>
              <w:rPr>
                <w:b/>
              </w:rPr>
            </w:pPr>
            <w:r w:rsidRPr="004777B2">
              <w:rPr>
                <w:b/>
              </w:rPr>
              <w:t xml:space="preserve">Part I </w:t>
            </w:r>
            <w:r w:rsidR="00FB0241">
              <w:rPr>
                <w:b/>
              </w:rPr>
              <w:t>–</w:t>
            </w:r>
            <w:r w:rsidRPr="004777B2">
              <w:rPr>
                <w:b/>
              </w:rPr>
              <w:t xml:space="preserve"> Information</w:t>
            </w:r>
            <w:r w:rsidR="00FB0241">
              <w:rPr>
                <w:b/>
              </w:rPr>
              <w:t xml:space="preserve"> </w:t>
            </w:r>
            <w:r w:rsidRPr="004777B2">
              <w:rPr>
                <w:b/>
              </w:rPr>
              <w:t>about person reporting incident</w:t>
            </w:r>
          </w:p>
        </w:tc>
      </w:tr>
      <w:tr w:rsidR="005F3512" w:rsidRPr="004777B2" w14:paraId="62DFC6B1" w14:textId="77777777" w:rsidTr="00573149">
        <w:tc>
          <w:tcPr>
            <w:tcW w:w="2605" w:type="dxa"/>
          </w:tcPr>
          <w:p w14:paraId="2728C3A6" w14:textId="3A573B1B" w:rsidR="005F3512" w:rsidRPr="004777B2" w:rsidRDefault="005F3512" w:rsidP="00573149">
            <w:pPr>
              <w:spacing w:before="60" w:after="60"/>
            </w:pPr>
            <w:r w:rsidRPr="004777B2">
              <w:t>Name of person reporting incident</w:t>
            </w:r>
          </w:p>
        </w:tc>
        <w:sdt>
          <w:sdtPr>
            <w:id w:val="362476555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61E68095" w14:textId="37BBD4A7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349462BA" w14:textId="77777777" w:rsidTr="00573149">
        <w:tc>
          <w:tcPr>
            <w:tcW w:w="2605" w:type="dxa"/>
          </w:tcPr>
          <w:p w14:paraId="483CC45B" w14:textId="5A43ADF4" w:rsidR="005F3512" w:rsidRPr="004777B2" w:rsidRDefault="005F3512" w:rsidP="00573149">
            <w:pPr>
              <w:spacing w:before="60" w:after="60"/>
            </w:pPr>
            <w:r w:rsidRPr="004777B2">
              <w:t>Email address</w:t>
            </w:r>
          </w:p>
        </w:tc>
        <w:sdt>
          <w:sdtPr>
            <w:id w:val="157293483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5E45BDEF" w14:textId="59C26886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7BC9A4D9" w14:textId="77777777" w:rsidTr="00573149">
        <w:tc>
          <w:tcPr>
            <w:tcW w:w="2605" w:type="dxa"/>
          </w:tcPr>
          <w:p w14:paraId="182B577C" w14:textId="559505A8" w:rsidR="005F3512" w:rsidRPr="004777B2" w:rsidRDefault="005F3512" w:rsidP="00573149">
            <w:pPr>
              <w:spacing w:before="60" w:after="60"/>
            </w:pPr>
            <w:r w:rsidRPr="004777B2">
              <w:t>Phone number at which person can be reached</w:t>
            </w:r>
          </w:p>
        </w:tc>
        <w:sdt>
          <w:sdtPr>
            <w:id w:val="-1124157475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51C7DF2D" w14:textId="086973CE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14620D92" w14:textId="77777777" w:rsidTr="00573149">
        <w:tc>
          <w:tcPr>
            <w:tcW w:w="2605" w:type="dxa"/>
          </w:tcPr>
          <w:p w14:paraId="01C6216E" w14:textId="2457A528" w:rsidR="005F3512" w:rsidRPr="004777B2" w:rsidRDefault="005F3512" w:rsidP="00573149">
            <w:pPr>
              <w:spacing w:before="60" w:after="60"/>
            </w:pPr>
            <w:r w:rsidRPr="004777B2">
              <w:t>Name of employer</w:t>
            </w:r>
          </w:p>
        </w:tc>
        <w:sdt>
          <w:sdtPr>
            <w:id w:val="1916199324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28FD3189" w14:textId="3AFBAE8D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3B10D7A9" w14:textId="77777777" w:rsidTr="00573149">
        <w:tc>
          <w:tcPr>
            <w:tcW w:w="9350" w:type="dxa"/>
            <w:gridSpan w:val="2"/>
            <w:shd w:val="clear" w:color="auto" w:fill="B8CCE4" w:themeFill="accent1" w:themeFillTint="66"/>
          </w:tcPr>
          <w:p w14:paraId="31DE5FE0" w14:textId="6E17C333" w:rsidR="005F3512" w:rsidRPr="004777B2" w:rsidRDefault="005F3512" w:rsidP="00FB0241">
            <w:pPr>
              <w:tabs>
                <w:tab w:val="left" w:pos="3000"/>
                <w:tab w:val="center" w:pos="4567"/>
              </w:tabs>
              <w:spacing w:before="60" w:after="60"/>
              <w:rPr>
                <w:b/>
              </w:rPr>
            </w:pPr>
            <w:r w:rsidRPr="004777B2">
              <w:rPr>
                <w:b/>
              </w:rPr>
              <w:tab/>
            </w:r>
            <w:r w:rsidRPr="004777B2">
              <w:rPr>
                <w:b/>
              </w:rPr>
              <w:tab/>
              <w:t xml:space="preserve">Part II </w:t>
            </w:r>
            <w:r w:rsidR="00FB0241">
              <w:rPr>
                <w:b/>
              </w:rPr>
              <w:t>–</w:t>
            </w:r>
            <w:r w:rsidRPr="004777B2">
              <w:rPr>
                <w:b/>
              </w:rPr>
              <w:t xml:space="preserve"> Complaint</w:t>
            </w:r>
          </w:p>
        </w:tc>
      </w:tr>
      <w:tr w:rsidR="005F3512" w:rsidRPr="004777B2" w14:paraId="42378DA4" w14:textId="77777777" w:rsidTr="00573149">
        <w:tc>
          <w:tcPr>
            <w:tcW w:w="2605" w:type="dxa"/>
          </w:tcPr>
          <w:p w14:paraId="102E4C95" w14:textId="2786BF17" w:rsidR="005F3512" w:rsidRPr="004777B2" w:rsidRDefault="005F3512" w:rsidP="00573149">
            <w:pPr>
              <w:spacing w:before="60" w:after="60"/>
            </w:pPr>
            <w:r w:rsidRPr="004777B2">
              <w:t>Name of trainer</w:t>
            </w:r>
          </w:p>
        </w:tc>
        <w:sdt>
          <w:sdtPr>
            <w:id w:val="-1996031696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5B3CAFF7" w14:textId="08116815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11340D21" w14:textId="77777777" w:rsidTr="00573149">
        <w:tc>
          <w:tcPr>
            <w:tcW w:w="2605" w:type="dxa"/>
          </w:tcPr>
          <w:p w14:paraId="6841B088" w14:textId="0F255DA8" w:rsidR="005F3512" w:rsidRPr="004777B2" w:rsidRDefault="005F3512" w:rsidP="00573149">
            <w:pPr>
              <w:spacing w:before="60" w:after="60"/>
            </w:pPr>
            <w:r w:rsidRPr="004777B2">
              <w:t>Name of training (if applicable)</w:t>
            </w:r>
          </w:p>
        </w:tc>
        <w:sdt>
          <w:sdtPr>
            <w:id w:val="-1923329724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6745" w:type="dxa"/>
              </w:tcPr>
              <w:p w14:paraId="3B1E3716" w14:textId="753F4015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F3512" w:rsidRPr="004777B2" w14:paraId="0E00E270" w14:textId="77777777" w:rsidTr="00573149">
        <w:tc>
          <w:tcPr>
            <w:tcW w:w="2605" w:type="dxa"/>
          </w:tcPr>
          <w:p w14:paraId="14E85F11" w14:textId="09035703" w:rsidR="005F3512" w:rsidRPr="004777B2" w:rsidRDefault="005F3512" w:rsidP="00573149">
            <w:pPr>
              <w:spacing w:before="60" w:after="60"/>
            </w:pPr>
            <w:r w:rsidRPr="004777B2">
              <w:t>Date of incident</w:t>
            </w:r>
          </w:p>
        </w:tc>
        <w:sdt>
          <w:sdtPr>
            <w:id w:val="1057443185"/>
            <w:placeholder>
              <w:docPart w:val="DefaultPlaceholder_10818685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45" w:type="dxa"/>
              </w:tcPr>
              <w:p w14:paraId="3193CBDE" w14:textId="1C2D0EC7" w:rsidR="005F3512" w:rsidRPr="004777B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5F3512" w14:paraId="0CEEE46D" w14:textId="77777777" w:rsidTr="00573149">
        <w:tc>
          <w:tcPr>
            <w:tcW w:w="2605" w:type="dxa"/>
          </w:tcPr>
          <w:p w14:paraId="3D49527D" w14:textId="77777777" w:rsidR="005F3512" w:rsidRDefault="005F3512" w:rsidP="00573149">
            <w:pPr>
              <w:spacing w:before="60" w:after="60"/>
            </w:pPr>
            <w:r w:rsidRPr="004777B2">
              <w:t>Complaint</w:t>
            </w:r>
          </w:p>
          <w:p w14:paraId="40EE6086" w14:textId="77777777" w:rsidR="005F3512" w:rsidRDefault="005F3512" w:rsidP="00573149">
            <w:pPr>
              <w:spacing w:before="60" w:after="60"/>
            </w:pPr>
          </w:p>
          <w:p w14:paraId="13F9C9BA" w14:textId="77777777" w:rsidR="005F3512" w:rsidRDefault="005F3512" w:rsidP="00573149">
            <w:pPr>
              <w:spacing w:before="60" w:after="60"/>
            </w:pPr>
          </w:p>
          <w:p w14:paraId="56F04069" w14:textId="77777777" w:rsidR="00C50A22" w:rsidRDefault="00C50A22" w:rsidP="00573149">
            <w:pPr>
              <w:spacing w:before="60" w:after="60"/>
            </w:pPr>
          </w:p>
          <w:p w14:paraId="59E3E438" w14:textId="77777777" w:rsidR="00C50A22" w:rsidRDefault="00C50A22" w:rsidP="00573149">
            <w:pPr>
              <w:spacing w:before="60" w:after="60"/>
            </w:pPr>
          </w:p>
          <w:p w14:paraId="16B71DA6" w14:textId="77777777" w:rsidR="00C50A22" w:rsidRDefault="00C50A22" w:rsidP="00573149">
            <w:pPr>
              <w:spacing w:before="60" w:after="60"/>
            </w:pPr>
          </w:p>
          <w:p w14:paraId="09F932F6" w14:textId="77777777" w:rsidR="00C50A22" w:rsidRDefault="00C50A22" w:rsidP="00573149">
            <w:pPr>
              <w:spacing w:before="60" w:after="60"/>
            </w:pPr>
          </w:p>
          <w:p w14:paraId="3824D00C" w14:textId="77777777" w:rsidR="00C50A22" w:rsidRDefault="00C50A22" w:rsidP="00573149">
            <w:pPr>
              <w:spacing w:before="60" w:after="60"/>
            </w:pPr>
          </w:p>
          <w:p w14:paraId="774E3D8A" w14:textId="77777777" w:rsidR="00C50A22" w:rsidRDefault="00C50A22" w:rsidP="00573149">
            <w:pPr>
              <w:spacing w:before="60" w:after="60"/>
            </w:pPr>
          </w:p>
          <w:p w14:paraId="66424B33" w14:textId="77777777" w:rsidR="00C50A22" w:rsidRDefault="00C50A22" w:rsidP="00573149">
            <w:pPr>
              <w:spacing w:before="60" w:after="60"/>
            </w:pPr>
          </w:p>
          <w:p w14:paraId="52FB8D8C" w14:textId="2A21B3D9" w:rsidR="005F3512" w:rsidRDefault="005F3512" w:rsidP="00573149">
            <w:pPr>
              <w:spacing w:before="60" w:after="60"/>
            </w:pPr>
          </w:p>
        </w:tc>
        <w:sdt>
          <w:sdtPr>
            <w:id w:val="662353454"/>
            <w:placeholder>
              <w:docPart w:val="DefaultPlaceholder_1081868574"/>
            </w:placeholder>
            <w:showingPlcHdr/>
            <w:text w:multiLine="1"/>
          </w:sdtPr>
          <w:sdtEndPr/>
          <w:sdtContent>
            <w:tc>
              <w:tcPr>
                <w:tcW w:w="6745" w:type="dxa"/>
              </w:tcPr>
              <w:p w14:paraId="177209CE" w14:textId="344DBCC6" w:rsidR="005F3512" w:rsidRDefault="004F5AF2" w:rsidP="00573149">
                <w:pPr>
                  <w:spacing w:before="60" w:after="60"/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6158E2B" w14:textId="77777777" w:rsidR="005F3512" w:rsidRDefault="005F3512" w:rsidP="00C63105"/>
    <w:sectPr w:rsidR="005F3512" w:rsidSect="00C13DA6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E545D8" w14:textId="77777777" w:rsidR="00A44AA9" w:rsidRDefault="00A44AA9" w:rsidP="008F1630">
      <w:r>
        <w:separator/>
      </w:r>
    </w:p>
  </w:endnote>
  <w:endnote w:type="continuationSeparator" w:id="0">
    <w:p w14:paraId="5EB5E2D7" w14:textId="77777777" w:rsidR="00A44AA9" w:rsidRDefault="00A44AA9" w:rsidP="008F1630">
      <w:r>
        <w:continuationSeparator/>
      </w:r>
    </w:p>
  </w:endnote>
  <w:endnote w:type="continuationNotice" w:id="1">
    <w:p w14:paraId="6FD55C87" w14:textId="77777777" w:rsidR="00A44AA9" w:rsidRDefault="00A44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2C49F" w14:textId="630341C3" w:rsidR="00942A0B" w:rsidRPr="00384D36" w:rsidRDefault="00A8167E" w:rsidP="00A8167E">
    <w:pPr>
      <w:pStyle w:val="Footer"/>
      <w:rPr>
        <w:color w:val="7F7F7F" w:themeColor="text1" w:themeTint="80"/>
      </w:rPr>
    </w:pPr>
    <w:r>
      <w:rPr>
        <w:color w:val="7F7F7F" w:themeColor="text1" w:themeTint="80"/>
      </w:rPr>
      <w:tab/>
    </w:r>
    <w:r w:rsidR="00942A0B" w:rsidRPr="007002BF">
      <w:rPr>
        <w:color w:val="7F7F7F" w:themeColor="text1" w:themeTint="80"/>
      </w:rPr>
      <w:t xml:space="preserve">Page </w:t>
    </w:r>
    <w:r w:rsidR="00942A0B" w:rsidRPr="007002BF">
      <w:rPr>
        <w:color w:val="7F7F7F" w:themeColor="text1" w:themeTint="80"/>
      </w:rPr>
      <w:fldChar w:fldCharType="begin"/>
    </w:r>
    <w:r w:rsidR="00942A0B" w:rsidRPr="007002BF">
      <w:rPr>
        <w:color w:val="7F7F7F" w:themeColor="text1" w:themeTint="80"/>
      </w:rPr>
      <w:instrText xml:space="preserve"> PAGE  \* Arabic  \* MERGEFORMAT </w:instrText>
    </w:r>
    <w:r w:rsidR="00942A0B" w:rsidRPr="007002BF">
      <w:rPr>
        <w:color w:val="7F7F7F" w:themeColor="text1" w:themeTint="80"/>
      </w:rPr>
      <w:fldChar w:fldCharType="separate"/>
    </w:r>
    <w:r w:rsidR="00FB0241">
      <w:rPr>
        <w:noProof/>
        <w:color w:val="7F7F7F" w:themeColor="text1" w:themeTint="80"/>
      </w:rPr>
      <w:t>1</w:t>
    </w:r>
    <w:r w:rsidR="00942A0B" w:rsidRPr="007002BF">
      <w:rPr>
        <w:color w:val="7F7F7F" w:themeColor="text1" w:themeTint="80"/>
      </w:rPr>
      <w:fldChar w:fldCharType="end"/>
    </w:r>
    <w:r w:rsidR="00942A0B" w:rsidRPr="007002BF">
      <w:rPr>
        <w:color w:val="7F7F7F" w:themeColor="text1" w:themeTint="80"/>
      </w:rPr>
      <w:t xml:space="preserve"> of </w:t>
    </w:r>
    <w:r w:rsidR="00CE54CC">
      <w:rPr>
        <w:color w:val="7F7F7F" w:themeColor="text1" w:themeTint="80"/>
      </w:rPr>
      <w:fldChar w:fldCharType="begin"/>
    </w:r>
    <w:r w:rsidR="00CE54CC">
      <w:rPr>
        <w:color w:val="7F7F7F" w:themeColor="text1" w:themeTint="80"/>
      </w:rPr>
      <w:instrText xml:space="preserve"> NUMPAGES   \* MERGEFORMAT </w:instrText>
    </w:r>
    <w:r w:rsidR="00CE54CC">
      <w:rPr>
        <w:color w:val="7F7F7F" w:themeColor="text1" w:themeTint="80"/>
      </w:rPr>
      <w:fldChar w:fldCharType="separate"/>
    </w:r>
    <w:r w:rsidR="00FB0241">
      <w:rPr>
        <w:noProof/>
        <w:color w:val="7F7F7F" w:themeColor="text1" w:themeTint="80"/>
      </w:rPr>
      <w:t>1</w:t>
    </w:r>
    <w:r w:rsidR="00CE54CC"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3097E">
      <w:rPr>
        <w:i/>
        <w:color w:val="7F7F7F" w:themeColor="text1" w:themeTint="80"/>
      </w:rPr>
      <w:t>v. 06-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E8A2BD" w14:textId="77777777" w:rsidR="00A44AA9" w:rsidRDefault="00A44AA9" w:rsidP="008F1630">
      <w:r>
        <w:separator/>
      </w:r>
    </w:p>
  </w:footnote>
  <w:footnote w:type="continuationSeparator" w:id="0">
    <w:p w14:paraId="27A12300" w14:textId="77777777" w:rsidR="00A44AA9" w:rsidRDefault="00A44AA9" w:rsidP="008F1630">
      <w:r>
        <w:continuationSeparator/>
      </w:r>
    </w:p>
  </w:footnote>
  <w:footnote w:type="continuationNotice" w:id="1">
    <w:p w14:paraId="04C603AF" w14:textId="77777777" w:rsidR="00A44AA9" w:rsidRDefault="00A44AA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7A80A" w14:textId="77777777" w:rsidR="00A8167E" w:rsidRDefault="00A8167E" w:rsidP="00A8167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58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2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8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5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4"/>
  </w:num>
  <w:num w:numId="2">
    <w:abstractNumId w:val="17"/>
  </w:num>
  <w:num w:numId="3">
    <w:abstractNumId w:val="108"/>
  </w:num>
  <w:num w:numId="4">
    <w:abstractNumId w:val="42"/>
  </w:num>
  <w:num w:numId="5">
    <w:abstractNumId w:val="107"/>
  </w:num>
  <w:num w:numId="6">
    <w:abstractNumId w:val="55"/>
  </w:num>
  <w:num w:numId="7">
    <w:abstractNumId w:val="47"/>
  </w:num>
  <w:num w:numId="8">
    <w:abstractNumId w:val="86"/>
  </w:num>
  <w:num w:numId="9">
    <w:abstractNumId w:val="71"/>
  </w:num>
  <w:num w:numId="10">
    <w:abstractNumId w:val="35"/>
  </w:num>
  <w:num w:numId="11">
    <w:abstractNumId w:val="38"/>
  </w:num>
  <w:num w:numId="12">
    <w:abstractNumId w:val="39"/>
  </w:num>
  <w:num w:numId="13">
    <w:abstractNumId w:val="7"/>
  </w:num>
  <w:num w:numId="14">
    <w:abstractNumId w:val="22"/>
  </w:num>
  <w:num w:numId="15">
    <w:abstractNumId w:val="101"/>
  </w:num>
  <w:num w:numId="16">
    <w:abstractNumId w:val="9"/>
  </w:num>
  <w:num w:numId="17">
    <w:abstractNumId w:val="83"/>
  </w:num>
  <w:num w:numId="18">
    <w:abstractNumId w:val="63"/>
  </w:num>
  <w:num w:numId="19">
    <w:abstractNumId w:val="11"/>
  </w:num>
  <w:num w:numId="20">
    <w:abstractNumId w:val="4"/>
  </w:num>
  <w:num w:numId="21">
    <w:abstractNumId w:val="79"/>
  </w:num>
  <w:num w:numId="22">
    <w:abstractNumId w:val="13"/>
  </w:num>
  <w:num w:numId="23">
    <w:abstractNumId w:val="105"/>
  </w:num>
  <w:num w:numId="24">
    <w:abstractNumId w:val="6"/>
  </w:num>
  <w:num w:numId="25">
    <w:abstractNumId w:val="70"/>
  </w:num>
  <w:num w:numId="26">
    <w:abstractNumId w:val="98"/>
  </w:num>
  <w:num w:numId="27">
    <w:abstractNumId w:val="41"/>
  </w:num>
  <w:num w:numId="28">
    <w:abstractNumId w:val="48"/>
  </w:num>
  <w:num w:numId="29">
    <w:abstractNumId w:val="1"/>
  </w:num>
  <w:num w:numId="30">
    <w:abstractNumId w:val="91"/>
  </w:num>
  <w:num w:numId="31">
    <w:abstractNumId w:val="115"/>
  </w:num>
  <w:num w:numId="32">
    <w:abstractNumId w:val="46"/>
  </w:num>
  <w:num w:numId="33">
    <w:abstractNumId w:val="102"/>
  </w:num>
  <w:num w:numId="34">
    <w:abstractNumId w:val="100"/>
  </w:num>
  <w:num w:numId="35">
    <w:abstractNumId w:val="103"/>
  </w:num>
  <w:num w:numId="36">
    <w:abstractNumId w:val="45"/>
  </w:num>
  <w:num w:numId="37">
    <w:abstractNumId w:val="5"/>
  </w:num>
  <w:num w:numId="38">
    <w:abstractNumId w:val="59"/>
  </w:num>
  <w:num w:numId="39">
    <w:abstractNumId w:val="64"/>
  </w:num>
  <w:num w:numId="40">
    <w:abstractNumId w:val="15"/>
  </w:num>
  <w:num w:numId="41">
    <w:abstractNumId w:val="85"/>
  </w:num>
  <w:num w:numId="42">
    <w:abstractNumId w:val="12"/>
  </w:num>
  <w:num w:numId="43">
    <w:abstractNumId w:val="14"/>
  </w:num>
  <w:num w:numId="44">
    <w:abstractNumId w:val="109"/>
  </w:num>
  <w:num w:numId="45">
    <w:abstractNumId w:val="112"/>
  </w:num>
  <w:num w:numId="46">
    <w:abstractNumId w:val="29"/>
  </w:num>
  <w:num w:numId="47">
    <w:abstractNumId w:val="110"/>
  </w:num>
  <w:num w:numId="48">
    <w:abstractNumId w:val="82"/>
  </w:num>
  <w:num w:numId="49">
    <w:abstractNumId w:val="69"/>
  </w:num>
  <w:num w:numId="50">
    <w:abstractNumId w:val="68"/>
  </w:num>
  <w:num w:numId="51">
    <w:abstractNumId w:val="62"/>
  </w:num>
  <w:num w:numId="52">
    <w:abstractNumId w:val="52"/>
  </w:num>
  <w:num w:numId="53">
    <w:abstractNumId w:val="21"/>
  </w:num>
  <w:num w:numId="54">
    <w:abstractNumId w:val="106"/>
  </w:num>
  <w:num w:numId="55">
    <w:abstractNumId w:val="44"/>
  </w:num>
  <w:num w:numId="56">
    <w:abstractNumId w:val="51"/>
  </w:num>
  <w:num w:numId="57">
    <w:abstractNumId w:val="74"/>
  </w:num>
  <w:num w:numId="58">
    <w:abstractNumId w:val="18"/>
  </w:num>
  <w:num w:numId="59">
    <w:abstractNumId w:val="93"/>
  </w:num>
  <w:num w:numId="60">
    <w:abstractNumId w:val="19"/>
  </w:num>
  <w:num w:numId="61">
    <w:abstractNumId w:val="26"/>
  </w:num>
  <w:num w:numId="62">
    <w:abstractNumId w:val="97"/>
  </w:num>
  <w:num w:numId="63">
    <w:abstractNumId w:val="95"/>
  </w:num>
  <w:num w:numId="64">
    <w:abstractNumId w:val="60"/>
  </w:num>
  <w:num w:numId="65">
    <w:abstractNumId w:val="27"/>
  </w:num>
  <w:num w:numId="66">
    <w:abstractNumId w:val="3"/>
  </w:num>
  <w:num w:numId="67">
    <w:abstractNumId w:val="0"/>
  </w:num>
  <w:num w:numId="68">
    <w:abstractNumId w:val="58"/>
  </w:num>
  <w:num w:numId="69">
    <w:abstractNumId w:val="76"/>
  </w:num>
  <w:num w:numId="70">
    <w:abstractNumId w:val="30"/>
  </w:num>
  <w:num w:numId="71">
    <w:abstractNumId w:val="31"/>
  </w:num>
  <w:num w:numId="72">
    <w:abstractNumId w:val="104"/>
  </w:num>
  <w:num w:numId="73">
    <w:abstractNumId w:val="94"/>
  </w:num>
  <w:num w:numId="74">
    <w:abstractNumId w:val="88"/>
  </w:num>
  <w:num w:numId="75">
    <w:abstractNumId w:val="80"/>
  </w:num>
  <w:num w:numId="76">
    <w:abstractNumId w:val="49"/>
  </w:num>
  <w:num w:numId="77">
    <w:abstractNumId w:val="43"/>
  </w:num>
  <w:num w:numId="78">
    <w:abstractNumId w:val="23"/>
  </w:num>
  <w:num w:numId="79">
    <w:abstractNumId w:val="28"/>
  </w:num>
  <w:num w:numId="80">
    <w:abstractNumId w:val="32"/>
  </w:num>
  <w:num w:numId="81">
    <w:abstractNumId w:val="10"/>
  </w:num>
  <w:num w:numId="82">
    <w:abstractNumId w:val="40"/>
  </w:num>
  <w:num w:numId="83">
    <w:abstractNumId w:val="67"/>
  </w:num>
  <w:num w:numId="84">
    <w:abstractNumId w:val="8"/>
  </w:num>
  <w:num w:numId="85">
    <w:abstractNumId w:val="72"/>
  </w:num>
  <w:num w:numId="86">
    <w:abstractNumId w:val="25"/>
  </w:num>
  <w:num w:numId="87">
    <w:abstractNumId w:val="16"/>
  </w:num>
  <w:num w:numId="88">
    <w:abstractNumId w:val="50"/>
  </w:num>
  <w:num w:numId="89">
    <w:abstractNumId w:val="113"/>
  </w:num>
  <w:num w:numId="90">
    <w:abstractNumId w:val="116"/>
  </w:num>
  <w:num w:numId="91">
    <w:abstractNumId w:val="84"/>
  </w:num>
  <w:num w:numId="92">
    <w:abstractNumId w:val="65"/>
  </w:num>
  <w:num w:numId="93">
    <w:abstractNumId w:val="33"/>
  </w:num>
  <w:num w:numId="94">
    <w:abstractNumId w:val="73"/>
  </w:num>
  <w:num w:numId="95">
    <w:abstractNumId w:val="37"/>
  </w:num>
  <w:num w:numId="96">
    <w:abstractNumId w:val="24"/>
  </w:num>
  <w:num w:numId="97">
    <w:abstractNumId w:val="20"/>
  </w:num>
  <w:num w:numId="98">
    <w:abstractNumId w:val="75"/>
  </w:num>
  <w:num w:numId="99">
    <w:abstractNumId w:val="66"/>
  </w:num>
  <w:num w:numId="100">
    <w:abstractNumId w:val="53"/>
  </w:num>
  <w:num w:numId="101">
    <w:abstractNumId w:val="54"/>
  </w:num>
  <w:num w:numId="102">
    <w:abstractNumId w:val="96"/>
  </w:num>
  <w:num w:numId="103">
    <w:abstractNumId w:val="89"/>
  </w:num>
  <w:num w:numId="104">
    <w:abstractNumId w:val="78"/>
  </w:num>
  <w:num w:numId="105">
    <w:abstractNumId w:val="99"/>
  </w:num>
  <w:num w:numId="106">
    <w:abstractNumId w:val="92"/>
  </w:num>
  <w:num w:numId="107">
    <w:abstractNumId w:val="81"/>
  </w:num>
  <w:num w:numId="108">
    <w:abstractNumId w:val="111"/>
  </w:num>
  <w:num w:numId="109">
    <w:abstractNumId w:val="2"/>
  </w:num>
  <w:num w:numId="110">
    <w:abstractNumId w:val="61"/>
  </w:num>
  <w:num w:numId="111">
    <w:abstractNumId w:val="34"/>
  </w:num>
  <w:num w:numId="112">
    <w:abstractNumId w:val="77"/>
  </w:num>
  <w:num w:numId="113">
    <w:abstractNumId w:val="57"/>
  </w:num>
  <w:num w:numId="114">
    <w:abstractNumId w:val="87"/>
  </w:num>
  <w:num w:numId="115">
    <w:abstractNumId w:val="56"/>
  </w:num>
  <w:num w:numId="116">
    <w:abstractNumId w:val="36"/>
  </w:num>
  <w:num w:numId="117">
    <w:abstractNumId w:val="90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forms" w:enforcement="1" w:cryptProviderType="rsaAES" w:cryptAlgorithmClass="hash" w:cryptAlgorithmType="typeAny" w:cryptAlgorithmSid="14" w:cryptSpinCount="100000" w:hash="AJ/Kj5Di724CLxYV6ef5S2y8CtPTxdUeyGu694IyennYPO70qxiadl0nxQCKqQc8hxco4S6XtoKnpFy93zLqYA==" w:salt="obiaENjt30BPD1+jjSoHv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BB0"/>
    <w:rsid w:val="00025EF2"/>
    <w:rsid w:val="0002639A"/>
    <w:rsid w:val="00026649"/>
    <w:rsid w:val="00027DEE"/>
    <w:rsid w:val="00027E74"/>
    <w:rsid w:val="000301E2"/>
    <w:rsid w:val="000304C2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50"/>
    <w:rsid w:val="00042C8D"/>
    <w:rsid w:val="00042EC2"/>
    <w:rsid w:val="00043D59"/>
    <w:rsid w:val="00043F03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66A2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3E88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BC7"/>
    <w:rsid w:val="00111E70"/>
    <w:rsid w:val="00112F4F"/>
    <w:rsid w:val="00112F67"/>
    <w:rsid w:val="00113034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5797"/>
    <w:rsid w:val="0016635D"/>
    <w:rsid w:val="00166676"/>
    <w:rsid w:val="0016690B"/>
    <w:rsid w:val="00167628"/>
    <w:rsid w:val="00167720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A2F"/>
    <w:rsid w:val="001C6A83"/>
    <w:rsid w:val="001C78F7"/>
    <w:rsid w:val="001D0057"/>
    <w:rsid w:val="001D06F3"/>
    <w:rsid w:val="001D0AA1"/>
    <w:rsid w:val="001D15C3"/>
    <w:rsid w:val="001D231B"/>
    <w:rsid w:val="001D3470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C62"/>
    <w:rsid w:val="002A41B5"/>
    <w:rsid w:val="002A4385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B92"/>
    <w:rsid w:val="00337F86"/>
    <w:rsid w:val="003404CF"/>
    <w:rsid w:val="003409C8"/>
    <w:rsid w:val="00340B2D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485A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FF8"/>
    <w:rsid w:val="00425810"/>
    <w:rsid w:val="00425CDD"/>
    <w:rsid w:val="00426C4E"/>
    <w:rsid w:val="0042754E"/>
    <w:rsid w:val="00427748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9E4"/>
    <w:rsid w:val="00485BB7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4520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3FC7"/>
    <w:rsid w:val="004C41FD"/>
    <w:rsid w:val="004C4628"/>
    <w:rsid w:val="004C46DF"/>
    <w:rsid w:val="004C5502"/>
    <w:rsid w:val="004C6726"/>
    <w:rsid w:val="004C6F37"/>
    <w:rsid w:val="004C7734"/>
    <w:rsid w:val="004D05D9"/>
    <w:rsid w:val="004D0D6F"/>
    <w:rsid w:val="004D1124"/>
    <w:rsid w:val="004D1A98"/>
    <w:rsid w:val="004D2549"/>
    <w:rsid w:val="004D3105"/>
    <w:rsid w:val="004D31F6"/>
    <w:rsid w:val="004D3BAF"/>
    <w:rsid w:val="004D42B2"/>
    <w:rsid w:val="004D49B7"/>
    <w:rsid w:val="004D5046"/>
    <w:rsid w:val="004D55C7"/>
    <w:rsid w:val="004D5855"/>
    <w:rsid w:val="004D5B2D"/>
    <w:rsid w:val="004D66C7"/>
    <w:rsid w:val="004D68A1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6A1"/>
    <w:rsid w:val="004F46EB"/>
    <w:rsid w:val="004F55A5"/>
    <w:rsid w:val="004F5AF2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CB8"/>
    <w:rsid w:val="00604E1A"/>
    <w:rsid w:val="00605326"/>
    <w:rsid w:val="00605383"/>
    <w:rsid w:val="00605B30"/>
    <w:rsid w:val="00606D61"/>
    <w:rsid w:val="00606EEF"/>
    <w:rsid w:val="00607644"/>
    <w:rsid w:val="00607E3C"/>
    <w:rsid w:val="00610881"/>
    <w:rsid w:val="006118C4"/>
    <w:rsid w:val="00614141"/>
    <w:rsid w:val="00614987"/>
    <w:rsid w:val="00616357"/>
    <w:rsid w:val="00620495"/>
    <w:rsid w:val="00620759"/>
    <w:rsid w:val="00620903"/>
    <w:rsid w:val="00621CCA"/>
    <w:rsid w:val="00621E0D"/>
    <w:rsid w:val="0062222B"/>
    <w:rsid w:val="006222B1"/>
    <w:rsid w:val="00623AE7"/>
    <w:rsid w:val="0062424B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9E3"/>
    <w:rsid w:val="006503C8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667C"/>
    <w:rsid w:val="007E69FF"/>
    <w:rsid w:val="007E6B6E"/>
    <w:rsid w:val="007E76E2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BFB"/>
    <w:rsid w:val="00854A6A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0D5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7F1"/>
    <w:rsid w:val="008B39D6"/>
    <w:rsid w:val="008B4CDB"/>
    <w:rsid w:val="008B5865"/>
    <w:rsid w:val="008B5B7A"/>
    <w:rsid w:val="008B6049"/>
    <w:rsid w:val="008B620E"/>
    <w:rsid w:val="008B6C2E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54"/>
    <w:rsid w:val="008C4301"/>
    <w:rsid w:val="008C43B3"/>
    <w:rsid w:val="008C57B4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364A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C40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2A2C"/>
    <w:rsid w:val="009F2AC7"/>
    <w:rsid w:val="009F3720"/>
    <w:rsid w:val="009F3E42"/>
    <w:rsid w:val="009F5300"/>
    <w:rsid w:val="009F5E34"/>
    <w:rsid w:val="009F62D6"/>
    <w:rsid w:val="009F644C"/>
    <w:rsid w:val="009F70E5"/>
    <w:rsid w:val="00A019F2"/>
    <w:rsid w:val="00A01E05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488A"/>
    <w:rsid w:val="00A35185"/>
    <w:rsid w:val="00A35DF3"/>
    <w:rsid w:val="00A402B8"/>
    <w:rsid w:val="00A41FFC"/>
    <w:rsid w:val="00A432C2"/>
    <w:rsid w:val="00A441F0"/>
    <w:rsid w:val="00A44AA9"/>
    <w:rsid w:val="00A44EBC"/>
    <w:rsid w:val="00A45035"/>
    <w:rsid w:val="00A45328"/>
    <w:rsid w:val="00A459B8"/>
    <w:rsid w:val="00A45E53"/>
    <w:rsid w:val="00A46295"/>
    <w:rsid w:val="00A50A8D"/>
    <w:rsid w:val="00A5136A"/>
    <w:rsid w:val="00A514FA"/>
    <w:rsid w:val="00A5151F"/>
    <w:rsid w:val="00A52013"/>
    <w:rsid w:val="00A52BFC"/>
    <w:rsid w:val="00A52E74"/>
    <w:rsid w:val="00A53F01"/>
    <w:rsid w:val="00A54176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4195"/>
    <w:rsid w:val="00A65248"/>
    <w:rsid w:val="00A65FF9"/>
    <w:rsid w:val="00A66538"/>
    <w:rsid w:val="00A66AD3"/>
    <w:rsid w:val="00A70135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8018C"/>
    <w:rsid w:val="00A80363"/>
    <w:rsid w:val="00A80FCC"/>
    <w:rsid w:val="00A81395"/>
    <w:rsid w:val="00A8167E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7A7"/>
    <w:rsid w:val="00B054ED"/>
    <w:rsid w:val="00B05EFE"/>
    <w:rsid w:val="00B061D6"/>
    <w:rsid w:val="00B06399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524"/>
    <w:rsid w:val="00B31712"/>
    <w:rsid w:val="00B31D41"/>
    <w:rsid w:val="00B32177"/>
    <w:rsid w:val="00B32743"/>
    <w:rsid w:val="00B3280C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20AD"/>
    <w:rsid w:val="00B62183"/>
    <w:rsid w:val="00B62268"/>
    <w:rsid w:val="00B65552"/>
    <w:rsid w:val="00B657EB"/>
    <w:rsid w:val="00B65BC7"/>
    <w:rsid w:val="00B67308"/>
    <w:rsid w:val="00B675E1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4234"/>
    <w:rsid w:val="00B945D6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EB4"/>
    <w:rsid w:val="00C33D03"/>
    <w:rsid w:val="00C33F35"/>
    <w:rsid w:val="00C34A6D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C1A"/>
    <w:rsid w:val="00C4602A"/>
    <w:rsid w:val="00C46E35"/>
    <w:rsid w:val="00C46FB9"/>
    <w:rsid w:val="00C477E4"/>
    <w:rsid w:val="00C50188"/>
    <w:rsid w:val="00C5042C"/>
    <w:rsid w:val="00C50A22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B09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4CC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5F6C"/>
    <w:rsid w:val="00D7608B"/>
    <w:rsid w:val="00D7624F"/>
    <w:rsid w:val="00D776F3"/>
    <w:rsid w:val="00D779A6"/>
    <w:rsid w:val="00D77A4E"/>
    <w:rsid w:val="00D802B9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D9C"/>
    <w:rsid w:val="00E25358"/>
    <w:rsid w:val="00E25A89"/>
    <w:rsid w:val="00E26D30"/>
    <w:rsid w:val="00E27C10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220"/>
    <w:rsid w:val="00E91600"/>
    <w:rsid w:val="00E9219D"/>
    <w:rsid w:val="00E925E5"/>
    <w:rsid w:val="00E92701"/>
    <w:rsid w:val="00E92B62"/>
    <w:rsid w:val="00E9301A"/>
    <w:rsid w:val="00E93156"/>
    <w:rsid w:val="00E93763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247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3327"/>
    <w:rsid w:val="00EB43B6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A70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C6B"/>
    <w:rsid w:val="00F81ED4"/>
    <w:rsid w:val="00F82BE7"/>
    <w:rsid w:val="00F83281"/>
    <w:rsid w:val="00F84069"/>
    <w:rsid w:val="00F86671"/>
    <w:rsid w:val="00F87B56"/>
    <w:rsid w:val="00F90ED8"/>
    <w:rsid w:val="00F93097"/>
    <w:rsid w:val="00F94158"/>
    <w:rsid w:val="00F94CC0"/>
    <w:rsid w:val="00F950E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241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2F31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F5A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SSE.TrainerComplaints@dc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F1A2F-62C2-4E01-8A54-E4D5F8BD821B}"/>
      </w:docPartPr>
      <w:docPartBody>
        <w:p w:rsidR="006F1AE3" w:rsidRDefault="007A5BEC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926C-4C67-4BB9-849B-68B627EE6FE0}"/>
      </w:docPartPr>
      <w:docPartBody>
        <w:p w:rsidR="006F1AE3" w:rsidRDefault="007A5BEC">
          <w:r w:rsidRPr="0059711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5BEC"/>
    <w:rsid w:val="004A5C66"/>
    <w:rsid w:val="006F1AE3"/>
    <w:rsid w:val="007A5BEC"/>
    <w:rsid w:val="00E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5BE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1" ma:contentTypeDescription="Create a new document." ma:contentTypeScope="" ma:versionID="b65a79d777668e2db613cf1b4fdfa73f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edc867ccea9134e20b9be5aa10e385db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E5D9B-67FC-4540-B819-857F832FB7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739CEA-B5A0-4485-90D1-93359C904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B678E4-3F4F-455E-8309-D27C7D346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1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Llagas-Mulhern, Charmaine (OSSE)</cp:lastModifiedBy>
  <cp:revision>11</cp:revision>
  <cp:lastPrinted>2020-01-16T14:49:00Z</cp:lastPrinted>
  <dcterms:created xsi:type="dcterms:W3CDTF">2020-06-23T17:42:00Z</dcterms:created>
  <dcterms:modified xsi:type="dcterms:W3CDTF">2020-07-1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